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a Nurse position at your esteemed organization in Russia, Saint Petersburg. With a deep passion for patient care and a commitment to excellence in nursing, I am eager to contribute my skills and experience to the healthcare community in this vibrant city. As a dedicated nurse with [X years] of experience, I am confident that my professional background aligns perfectly with the values and goals of your institution.</w:t>
      </w:r>
    </w:p>
    <w:bookmarkStart w:id="20" w:name="professional-background-and-expertise"/>
    <w:p>
      <w:pPr>
        <w:pStyle w:val="Heading2"/>
      </w:pPr>
      <w:r>
        <w:t xml:space="preserve">Professional Background and Expertise</w:t>
      </w:r>
    </w:p>
    <w:p>
      <w:pPr>
        <w:pStyle w:val="FirstParagraph"/>
      </w:pPr>
      <w:r>
        <w:t xml:space="preserve">Throughout my career as a Nurse, I have consistently prioritized compassionate care, clinical precision, and continuous learning. My experience spans various healthcare settings, including [mention specific environments such as hospitals, clinics, or specialized units], where I have honed my ability to deliver patient-centered care while adhering to the highest standards of medical practice. Whether assisting in complex procedures or providing emotional support to patients and their families, I approach every task with empathy and professionalism.</w:t>
      </w:r>
    </w:p>
    <w:p>
      <w:pPr>
        <w:pStyle w:val="BodyText"/>
      </w:pPr>
      <w:r>
        <w:t xml:space="preserve">My expertise includes [list specific skills such as administering medications, monitoring patient vitals, coordinating care plans, or utilizing electronic health records]. I have also developed strong interpersonal skills that enable me to communicate effectively with patients from diverse cultural backgrounds—a quality that is particularly valuable in a globalized healthcare environment like Russia Saint Petersburg. Additionally, my ability to work collaboratively with multidisciplinary teams ensures that I can contribute to the seamless operation of any healthcare facility.</w:t>
      </w:r>
    </w:p>
    <w:bookmarkEnd w:id="20"/>
    <w:bookmarkStart w:id="21" w:name="why-russia-saint-petersburg"/>
    <w:p>
      <w:pPr>
        <w:pStyle w:val="Heading2"/>
      </w:pPr>
      <w:r>
        <w:t xml:space="preserve">Why Russia Saint Petersburg?</w:t>
      </w:r>
    </w:p>
    <w:p>
      <w:pPr>
        <w:pStyle w:val="FirstParagraph"/>
      </w:pPr>
      <w:r>
        <w:t xml:space="preserve">Russia Saint Petersburg has long been a beacon of medical innovation and cultural richness, making it an ideal location for my professional growth. The city’s reputation as a hub for advanced healthcare, with institutions such as [mention specific hospitals or universities like the Academician Bekhterev Institute of Psychiatry or St. Petersburg State Medical University], aligns perfectly with my aspirations to work in a dynamic and forward-thinking environment. I am particularly drawn to the opportunity to contribute to the region’s healthcare advancements while immersing myself in its unique cultural heritage.</w:t>
      </w:r>
    </w:p>
    <w:p>
      <w:pPr>
        <w:pStyle w:val="BodyText"/>
      </w:pPr>
      <w:r>
        <w:t xml:space="preserve">Saint Petersburg’s blend of historical significance and modern infrastructure offers an inspiring backdrop for a nurse seeking both professional and personal fulfillment. The city’s emphasis on medical research, combined with its commitment to patient care, resonates deeply with my values as a healthcare professional. I am excited about the possibility of working alongside experienced colleagues who share a passion for improving health outcomes and fostering trust within the community.</w:t>
      </w:r>
    </w:p>
    <w:bookmarkEnd w:id="21"/>
    <w:bookmarkStart w:id="22" w:name="commitment-to-patient-centered-care"/>
    <w:p>
      <w:pPr>
        <w:pStyle w:val="Heading2"/>
      </w:pPr>
      <w:r>
        <w:t xml:space="preserve">Commitment to Patient-Centered Care</w:t>
      </w:r>
    </w:p>
    <w:p>
      <w:pPr>
        <w:pStyle w:val="FirstParagraph"/>
      </w:pPr>
      <w:r>
        <w:t xml:space="preserve">At the core of my nursing philosophy is a steadfast commitment to patient-centered care. I believe that every individual deserves respect, dignity, and personalized attention during their healthcare journey. In Russia Saint Petersburg, where cultural sensitivity and adaptability are essential in delivering effective care, I am prepared to leverage my skills to meet the unique needs of patients from diverse backgrounds. My ability to navigate language barriers and cultural differences ensures that I can provide high-quality care while fostering strong patient-provider relationships.</w:t>
      </w:r>
    </w:p>
    <w:p>
      <w:pPr>
        <w:pStyle w:val="BodyText"/>
      </w:pPr>
      <w:r>
        <w:t xml:space="preserve">Moreover, I am well-versed in the latest advancements in nursing practices and medical technologies. This knowledge, combined with my hands-on experience, allows me to contribute immediately to any healthcare team. Whether it is implementing evidence-based protocols or advocating for patient safety, I strive to uphold the integrity of the nursing profession at all times.</w:t>
      </w:r>
    </w:p>
    <w:bookmarkEnd w:id="22"/>
    <w:bookmarkStart w:id="23" w:name="adaptability-and-professional-growth"/>
    <w:p>
      <w:pPr>
        <w:pStyle w:val="Heading2"/>
      </w:pPr>
      <w:r>
        <w:t xml:space="preserve">Adaptability and Professional Growth</w:t>
      </w:r>
    </w:p>
    <w:p>
      <w:pPr>
        <w:pStyle w:val="FirstParagraph"/>
      </w:pPr>
      <w:r>
        <w:t xml:space="preserve">As a nurse in Russia Saint Petersburg, I understand the importance of adaptability in a rapidly evolving healthcare landscape. My ability to quickly adjust to new environments, protocols, and technologies has been a cornerstone of my success in previous roles. I am also committed to ongoing professional development, regularly attending workshops and courses to stay abreast of industry trends. This dedication ensures that I can deliver care that is not only effective but also aligned with the latest global standards.</w:t>
      </w:r>
    </w:p>
    <w:p>
      <w:pPr>
        <w:pStyle w:val="BodyText"/>
      </w:pPr>
      <w:r>
        <w:t xml:space="preserve">Additionally, I am eager to learn from the rich medical traditions of Russia while contributing my own insights and experiences. The opportunity to work in Saint Petersburg would allow me to grow both professionally and culturally, enriching my understanding of healthcare delivery in a unique context. I am confident that my proactive approach and willingness to embrace challenges will make me a valuable asset to your team.</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Nurse in Russia Saint Petersburg. My combination of clinical expertise, cultural adaptability, and unwavering dedication to patient care positions me to make meaningful contributions to your healthcare initiatives. I would be honored to discuss how my skills and experiences align with the needs of your institution.</w:t>
      </w:r>
    </w:p>
    <w:p>
      <w:pPr>
        <w:pStyle w:val="BodyText"/>
      </w:pPr>
      <w:r>
        <w:t xml:space="preserve">Thank you for considering my application. I look forward to the opportunity to further explore how I can support your mission of excellence in nursing and healthcare in Saint Petersbur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Russia Saint Petersburg</dc:title>
  <dc:creator/>
  <dc:language>en</dc:language>
  <cp:keywords/>
  <dcterms:created xsi:type="dcterms:W3CDTF">2026-07-24T11:04:31Z</dcterms:created>
  <dcterms:modified xsi:type="dcterms:W3CDTF">2026-07-24T11:04:31Z</dcterms:modified>
</cp:coreProperties>
</file>

<file path=docProps/custom.xml><?xml version="1.0" encoding="utf-8"?>
<Properties xmlns="http://schemas.openxmlformats.org/officeDocument/2006/custom-properties" xmlns:vt="http://schemas.openxmlformats.org/officeDocument/2006/docPropsVTypes"/>
</file>